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1EE" w:rsidRDefault="00E57BFD" w:rsidP="001001EE">
      <w:pPr>
        <w:shd w:val="clear" w:color="auto" w:fill="FFFFFF"/>
        <w:spacing w:before="120" w:after="100" w:afterAutospacing="1" w:line="240" w:lineRule="auto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14725</wp:posOffset>
            </wp:positionH>
            <wp:positionV relativeFrom="paragraph">
              <wp:posOffset>83185</wp:posOffset>
            </wp:positionV>
            <wp:extent cx="838745" cy="882889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U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1423" cy="8857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374265</wp:posOffset>
            </wp:positionH>
            <wp:positionV relativeFrom="paragraph">
              <wp:posOffset>83185</wp:posOffset>
            </wp:positionV>
            <wp:extent cx="671392" cy="886983"/>
            <wp:effectExtent l="0" t="0" r="0" b="889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el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188" cy="91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04875</wp:posOffset>
            </wp:positionH>
            <wp:positionV relativeFrom="paragraph">
              <wp:posOffset>81915</wp:posOffset>
            </wp:positionV>
            <wp:extent cx="1000125" cy="882048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882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751FE" w:rsidRDefault="004751FE" w:rsidP="001001EE">
      <w:pPr>
        <w:shd w:val="clear" w:color="auto" w:fill="FFFFFF"/>
        <w:spacing w:before="120" w:after="100" w:afterAutospacing="1" w:line="240" w:lineRule="auto"/>
        <w:ind w:left="720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</w:p>
    <w:p w:rsidR="004751FE" w:rsidRDefault="004751FE" w:rsidP="001001EE">
      <w:pPr>
        <w:shd w:val="clear" w:color="auto" w:fill="FFFFFF"/>
        <w:spacing w:before="120" w:after="100" w:afterAutospacing="1" w:line="240" w:lineRule="auto"/>
        <w:ind w:left="720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</w:p>
    <w:p w:rsidR="001001EE" w:rsidRPr="008A0AF7" w:rsidRDefault="002E5C04" w:rsidP="008A0AF7">
      <w:pPr>
        <w:jc w:val="center"/>
        <w:rPr>
          <w:b/>
          <w:sz w:val="28"/>
          <w:lang w:val="en-US" w:eastAsia="pt-BR"/>
        </w:rPr>
      </w:pPr>
      <w:r>
        <w:rPr>
          <w:b/>
          <w:sz w:val="28"/>
          <w:lang w:val="en-US" w:eastAsia="pt-BR"/>
        </w:rPr>
        <w:t>ON</w:t>
      </w:r>
      <w:r w:rsidR="001001EE" w:rsidRPr="008A0AF7">
        <w:rPr>
          <w:b/>
          <w:sz w:val="28"/>
          <w:lang w:val="en-US" w:eastAsia="pt-BR"/>
        </w:rPr>
        <w:t xml:space="preserve"> Multiphysics </w:t>
      </w:r>
      <w:r w:rsidR="00EA6020">
        <w:rPr>
          <w:b/>
          <w:sz w:val="28"/>
          <w:lang w:val="en-US" w:eastAsia="pt-BR"/>
        </w:rPr>
        <w:t>ON/</w:t>
      </w:r>
      <w:r w:rsidR="001001EE" w:rsidRPr="008A0AF7">
        <w:rPr>
          <w:b/>
          <w:sz w:val="28"/>
          <w:lang w:val="en-US" w:eastAsia="pt-BR"/>
        </w:rPr>
        <w:t>Shell/OSU 2019</w:t>
      </w:r>
    </w:p>
    <w:p w:rsidR="001001EE" w:rsidRPr="00134079" w:rsidRDefault="001001EE" w:rsidP="00134079">
      <w:pPr>
        <w:ind w:left="1276" w:hanging="1276"/>
        <w:rPr>
          <w:sz w:val="24"/>
          <w:lang w:val="en-US" w:eastAsia="pt-BR"/>
        </w:rPr>
      </w:pPr>
      <w:bookmarkStart w:id="0" w:name="_GoBack"/>
      <w:r w:rsidRPr="002F3898">
        <w:rPr>
          <w:b/>
          <w:color w:val="C45911" w:themeColor="accent2" w:themeShade="BF"/>
          <w:sz w:val="24"/>
          <w:lang w:val="en-US" w:eastAsia="pt-BR"/>
        </w:rPr>
        <w:t xml:space="preserve">Project </w:t>
      </w:r>
      <w:r w:rsidR="00DF02DE" w:rsidRPr="002F3898">
        <w:rPr>
          <w:b/>
          <w:color w:val="C45911" w:themeColor="accent2" w:themeShade="BF"/>
          <w:sz w:val="24"/>
          <w:lang w:val="en-US" w:eastAsia="pt-BR"/>
        </w:rPr>
        <w:t>title</w:t>
      </w:r>
      <w:bookmarkEnd w:id="0"/>
      <w:r w:rsidRPr="00134079">
        <w:rPr>
          <w:sz w:val="24"/>
          <w:lang w:val="en-US" w:eastAsia="pt-BR"/>
        </w:rPr>
        <w:t>: Development of workflows for joint and cooperative inversion of geophysical data</w:t>
      </w:r>
    </w:p>
    <w:p w:rsidR="00CB347C" w:rsidRPr="00CB347C" w:rsidRDefault="007B02F1" w:rsidP="00BF5B0A">
      <w:pPr>
        <w:pStyle w:val="Estilo3"/>
      </w:pPr>
      <w:r w:rsidRPr="00CB347C">
        <w:t>Document purpose</w:t>
      </w:r>
    </w:p>
    <w:p w:rsidR="00882F30" w:rsidRDefault="00CB347C" w:rsidP="00BF5B0A">
      <w:pPr>
        <w:spacing w:before="120" w:line="240" w:lineRule="auto"/>
        <w:rPr>
          <w:lang w:val="en-US" w:eastAsia="pt-BR"/>
        </w:rPr>
      </w:pPr>
      <w:r>
        <w:rPr>
          <w:lang w:val="en-US" w:eastAsia="pt-BR"/>
        </w:rPr>
        <w:t>This document s</w:t>
      </w:r>
      <w:r w:rsidR="007B02F1">
        <w:rPr>
          <w:lang w:val="en-US" w:eastAsia="pt-BR"/>
        </w:rPr>
        <w:t>tablish specific steps</w:t>
      </w:r>
      <w:r w:rsidR="00CE267E">
        <w:rPr>
          <w:lang w:val="en-US" w:eastAsia="pt-BR"/>
        </w:rPr>
        <w:t>/rules</w:t>
      </w:r>
      <w:r w:rsidR="007B02F1">
        <w:rPr>
          <w:lang w:val="en-US" w:eastAsia="pt-BR"/>
        </w:rPr>
        <w:t xml:space="preserve"> for the acceptance of new code into the main </w:t>
      </w:r>
      <w:r w:rsidR="00CE267E">
        <w:rPr>
          <w:lang w:val="en-US" w:eastAsia="pt-BR"/>
        </w:rPr>
        <w:t>source branch.</w:t>
      </w:r>
    </w:p>
    <w:p w:rsidR="001001EE" w:rsidRPr="00CE267E" w:rsidRDefault="00A6425E" w:rsidP="00740716">
      <w:pPr>
        <w:pStyle w:val="Estilo3"/>
        <w:rPr>
          <w:rFonts w:asciiTheme="minorHAnsi" w:hAnsiTheme="minorHAnsi"/>
        </w:rPr>
      </w:pPr>
      <w:r>
        <w:tab/>
      </w:r>
      <w:r w:rsidR="001001EE" w:rsidRPr="00CE267E">
        <w:rPr>
          <w:rFonts w:asciiTheme="minorHAnsi" w:hAnsiTheme="minorHAnsi"/>
        </w:rPr>
        <w:t>Code review steps</w:t>
      </w:r>
    </w:p>
    <w:p w:rsidR="001001EE" w:rsidRPr="00CE267E" w:rsidRDefault="001001EE" w:rsidP="00BF5B0A">
      <w:pPr>
        <w:pStyle w:val="PargrafodaLista"/>
        <w:numPr>
          <w:ilvl w:val="0"/>
          <w:numId w:val="2"/>
        </w:numPr>
        <w:shd w:val="clear" w:color="auto" w:fill="FFFFFF"/>
        <w:spacing w:before="120"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A developer makes a change in their feature branch and tests it. When </w:t>
      </w:r>
      <w:r w:rsidR="00FD551A" w:rsidRPr="00CE267E">
        <w:rPr>
          <w:rFonts w:eastAsia="Times New Roman" w:cs="Times New Roman"/>
          <w:color w:val="222222"/>
          <w:szCs w:val="24"/>
          <w:lang w:val="en-US" w:eastAsia="pt-BR"/>
        </w:rPr>
        <w:t>she i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happy 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she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push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e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>, and make a merge request.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The developer assigns the merge request to a reviewer, who looks at it and makes line and design level comments as appropriate. Whe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n the reviewer is finished, she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assign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it back to the author.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The author addresses the comments. This stage can go around fo</w:t>
      </w:r>
      <w:r w:rsidR="0049350D" w:rsidRPr="00CE267E">
        <w:rPr>
          <w:rFonts w:eastAsia="Times New Roman" w:cs="Times New Roman"/>
          <w:color w:val="222222"/>
          <w:szCs w:val="24"/>
          <w:lang w:val="en-US" w:eastAsia="pt-BR"/>
        </w:rPr>
        <w:t>r a while, but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Once the reviewer is happy and the build is green, they will merge.</w:t>
      </w:r>
    </w:p>
    <w:p w:rsidR="000E25A7" w:rsidRPr="001001EE" w:rsidRDefault="000E25A7">
      <w:pPr>
        <w:rPr>
          <w:lang w:val="en-US"/>
        </w:rPr>
      </w:pPr>
    </w:p>
    <w:sectPr w:rsidR="000E25A7" w:rsidRPr="001001EE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282E" w:rsidRDefault="00B3282E" w:rsidP="00675703">
      <w:pPr>
        <w:spacing w:after="0" w:line="240" w:lineRule="auto"/>
      </w:pPr>
      <w:r>
        <w:separator/>
      </w:r>
    </w:p>
  </w:endnote>
  <w:endnote w:type="continuationSeparator" w:id="0">
    <w:p w:rsidR="00B3282E" w:rsidRDefault="00B3282E" w:rsidP="00675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5703" w:rsidRDefault="00675703" w:rsidP="00675703">
    <w:pPr>
      <w:pStyle w:val="Rodap"/>
      <w:jc w:val="center"/>
    </w:pPr>
    <w:r>
      <w:t xml:space="preserve">ON </w:t>
    </w:r>
    <w:proofErr w:type="spellStart"/>
    <w:r>
      <w:t>Multiphysics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282E" w:rsidRDefault="00B3282E" w:rsidP="00675703">
      <w:pPr>
        <w:spacing w:after="0" w:line="240" w:lineRule="auto"/>
      </w:pPr>
      <w:r>
        <w:separator/>
      </w:r>
    </w:p>
  </w:footnote>
  <w:footnote w:type="continuationSeparator" w:id="0">
    <w:p w:rsidR="00B3282E" w:rsidRDefault="00B3282E" w:rsidP="006757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B0C2F"/>
    <w:multiLevelType w:val="hybridMultilevel"/>
    <w:tmpl w:val="32B6DFEA"/>
    <w:lvl w:ilvl="0" w:tplc="04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1F5D77"/>
    <w:multiLevelType w:val="multilevel"/>
    <w:tmpl w:val="E3D2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jeytDA0NbE0MjVQ0lEKTi0uzszPAykwqQUA3G2KdSwAAAA="/>
  </w:docVars>
  <w:rsids>
    <w:rsidRoot w:val="001001EE"/>
    <w:rsid w:val="00023DB1"/>
    <w:rsid w:val="000560F6"/>
    <w:rsid w:val="000778F0"/>
    <w:rsid w:val="00091AB0"/>
    <w:rsid w:val="000E25A7"/>
    <w:rsid w:val="001001EE"/>
    <w:rsid w:val="00134079"/>
    <w:rsid w:val="001B79EC"/>
    <w:rsid w:val="00221BF7"/>
    <w:rsid w:val="002E5C04"/>
    <w:rsid w:val="002F3898"/>
    <w:rsid w:val="004751FE"/>
    <w:rsid w:val="00476723"/>
    <w:rsid w:val="0049350D"/>
    <w:rsid w:val="004E5B6D"/>
    <w:rsid w:val="004F7164"/>
    <w:rsid w:val="00590B5C"/>
    <w:rsid w:val="006107F2"/>
    <w:rsid w:val="00623BE8"/>
    <w:rsid w:val="00675703"/>
    <w:rsid w:val="00740716"/>
    <w:rsid w:val="007913E2"/>
    <w:rsid w:val="007B02F1"/>
    <w:rsid w:val="007D0323"/>
    <w:rsid w:val="00882F30"/>
    <w:rsid w:val="008A0AF7"/>
    <w:rsid w:val="00950B61"/>
    <w:rsid w:val="00A6425E"/>
    <w:rsid w:val="00B165CC"/>
    <w:rsid w:val="00B3282E"/>
    <w:rsid w:val="00BB538E"/>
    <w:rsid w:val="00BC55CD"/>
    <w:rsid w:val="00BE2D58"/>
    <w:rsid w:val="00BF5B0A"/>
    <w:rsid w:val="00CB2055"/>
    <w:rsid w:val="00CB347C"/>
    <w:rsid w:val="00CC0E5D"/>
    <w:rsid w:val="00CE267E"/>
    <w:rsid w:val="00DF02DE"/>
    <w:rsid w:val="00E56CAF"/>
    <w:rsid w:val="00E57BFD"/>
    <w:rsid w:val="00EA6020"/>
    <w:rsid w:val="00EB5FCD"/>
    <w:rsid w:val="00FD44FE"/>
    <w:rsid w:val="00FD551A"/>
    <w:rsid w:val="00FD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D98D30-8378-4279-8029-E7312B0AC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A642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B2055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A642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642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425E"/>
    <w:rPr>
      <w:rFonts w:ascii="Segoe UI" w:hAnsi="Segoe UI" w:cs="Segoe UI"/>
      <w:sz w:val="18"/>
      <w:szCs w:val="18"/>
    </w:rPr>
  </w:style>
  <w:style w:type="paragraph" w:customStyle="1" w:styleId="Estilo1">
    <w:name w:val="Estilo1"/>
    <w:basedOn w:val="Ttulo1"/>
    <w:link w:val="Estilo1Char"/>
    <w:qFormat/>
    <w:rsid w:val="00A6425E"/>
    <w:pPr>
      <w:shd w:val="clear" w:color="auto" w:fill="5B9BD5" w:themeFill="accent1"/>
    </w:pPr>
    <w:rPr>
      <w:rFonts w:ascii="Times New Roman" w:eastAsia="Times New Roman" w:hAnsi="Times New Roman"/>
      <w:b/>
      <w:color w:val="FFFFFF" w:themeColor="background1"/>
      <w:lang w:val="en-US" w:eastAsia="pt-BR"/>
    </w:rPr>
  </w:style>
  <w:style w:type="paragraph" w:customStyle="1" w:styleId="Estilo2">
    <w:name w:val="Estilo2"/>
    <w:basedOn w:val="Estilo1"/>
    <w:link w:val="Estilo2Char"/>
    <w:rsid w:val="00A6425E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tabs>
        <w:tab w:val="left" w:pos="142"/>
      </w:tabs>
    </w:pPr>
  </w:style>
  <w:style w:type="character" w:customStyle="1" w:styleId="Estilo1Char">
    <w:name w:val="Estilo1 Char"/>
    <w:basedOn w:val="Ttulo1Char"/>
    <w:link w:val="Estilo1"/>
    <w:rsid w:val="00A6425E"/>
    <w:rPr>
      <w:rFonts w:ascii="Times New Roman" w:eastAsia="Times New Roman" w:hAnsi="Times New Roman" w:cstheme="majorBidi"/>
      <w:b/>
      <w:color w:val="FFFFFF" w:themeColor="background1"/>
      <w:sz w:val="32"/>
      <w:szCs w:val="32"/>
      <w:shd w:val="clear" w:color="auto" w:fill="5B9BD5" w:themeFill="accent1"/>
      <w:lang w:val="en-US" w:eastAsia="pt-BR"/>
    </w:rPr>
  </w:style>
  <w:style w:type="character" w:customStyle="1" w:styleId="Estilo2Char">
    <w:name w:val="Estilo2 Char"/>
    <w:basedOn w:val="Estilo1Char"/>
    <w:link w:val="Estilo2"/>
    <w:rsid w:val="00A6425E"/>
    <w:rPr>
      <w:rFonts w:ascii="Times New Roman" w:eastAsia="Times New Roman" w:hAnsi="Times New Roman" w:cstheme="majorBidi"/>
      <w:b/>
      <w:color w:val="FFFFFF" w:themeColor="background1"/>
      <w:sz w:val="32"/>
      <w:szCs w:val="32"/>
      <w:shd w:val="clear" w:color="auto" w:fill="5B9BD5" w:themeFill="accent1"/>
      <w:lang w:val="en-US" w:eastAsia="pt-BR"/>
    </w:rPr>
  </w:style>
  <w:style w:type="paragraph" w:customStyle="1" w:styleId="Estilo3">
    <w:name w:val="Estilo3"/>
    <w:basedOn w:val="Estilo2"/>
    <w:link w:val="Estilo3Char"/>
    <w:qFormat/>
    <w:rsid w:val="00740716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cs="Times New Roman"/>
      <w:sz w:val="24"/>
    </w:rPr>
  </w:style>
  <w:style w:type="character" w:customStyle="1" w:styleId="Estilo3Char">
    <w:name w:val="Estilo3 Char"/>
    <w:basedOn w:val="Estilo2Char"/>
    <w:link w:val="Estilo3"/>
    <w:rsid w:val="00740716"/>
    <w:rPr>
      <w:rFonts w:ascii="Times New Roman" w:eastAsia="Times New Roman" w:hAnsi="Times New Roman" w:cs="Times New Roman"/>
      <w:b/>
      <w:color w:val="FFFFFF" w:themeColor="background1"/>
      <w:sz w:val="24"/>
      <w:szCs w:val="32"/>
      <w:shd w:val="clear" w:color="auto" w:fill="5B9BD5" w:themeFill="accent1"/>
      <w:lang w:val="en-US" w:eastAsia="pt-BR"/>
    </w:rPr>
  </w:style>
  <w:style w:type="paragraph" w:styleId="Cabealho">
    <w:name w:val="header"/>
    <w:basedOn w:val="Normal"/>
    <w:link w:val="CabealhoChar"/>
    <w:uiPriority w:val="99"/>
    <w:unhideWhenUsed/>
    <w:rsid w:val="006757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75703"/>
  </w:style>
  <w:style w:type="paragraph" w:styleId="Rodap">
    <w:name w:val="footer"/>
    <w:basedOn w:val="Normal"/>
    <w:link w:val="RodapChar"/>
    <w:uiPriority w:val="99"/>
    <w:unhideWhenUsed/>
    <w:rsid w:val="006757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75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15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44</cp:revision>
  <dcterms:created xsi:type="dcterms:W3CDTF">2019-03-22T13:26:00Z</dcterms:created>
  <dcterms:modified xsi:type="dcterms:W3CDTF">2019-03-22T17:24:00Z</dcterms:modified>
</cp:coreProperties>
</file>